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92C66E" w14:textId="77777777" w:rsidR="0081652C" w:rsidRDefault="0081652C" w:rsidP="0081652C">
      <w:pPr>
        <w:ind w:left="-810"/>
        <w:jc w:val="center"/>
        <w:rPr>
          <w:rFonts w:eastAsia="MS Mincho" w:cs="Times New Roman"/>
          <w:b/>
          <w:bCs/>
          <w:sz w:val="28"/>
          <w:szCs w:val="28"/>
        </w:rPr>
      </w:pPr>
    </w:p>
    <w:p w14:paraId="580CF675" w14:textId="222BE8E8" w:rsidR="00E75425" w:rsidRPr="000B7517" w:rsidRDefault="00E75425" w:rsidP="0081652C">
      <w:pPr>
        <w:ind w:left="-810"/>
        <w:jc w:val="center"/>
        <w:rPr>
          <w:rFonts w:eastAsia="MS Mincho" w:cs="Times New Roman"/>
          <w:b/>
          <w:bCs/>
          <w:sz w:val="28"/>
          <w:szCs w:val="28"/>
        </w:rPr>
      </w:pPr>
      <w:r w:rsidRPr="000B7517">
        <w:rPr>
          <w:rFonts w:eastAsia="MS Mincho" w:cs="Times New Roman"/>
          <w:b/>
          <w:bCs/>
          <w:sz w:val="28"/>
          <w:szCs w:val="28"/>
        </w:rPr>
        <w:t>REQUISITION FORM</w:t>
      </w:r>
    </w:p>
    <w:p w14:paraId="1B6DBE9D" w14:textId="77777777" w:rsidR="006544EA" w:rsidRDefault="006544EA" w:rsidP="00F33AB3">
      <w:pPr>
        <w:pBdr>
          <w:bottom w:val="single" w:sz="6" w:space="1" w:color="auto"/>
        </w:pBdr>
        <w:jc w:val="center"/>
        <w:rPr>
          <w:rFonts w:eastAsia="MS Mincho" w:cs="Times New Roman"/>
          <w:sz w:val="24"/>
          <w:szCs w:val="24"/>
        </w:rPr>
      </w:pPr>
    </w:p>
    <w:p w14:paraId="676B5DD7" w14:textId="6C963964" w:rsidR="00894547" w:rsidRDefault="00675AF3" w:rsidP="00675AF3">
      <w:pPr>
        <w:pBdr>
          <w:bottom w:val="single" w:sz="6" w:space="1" w:color="auto"/>
        </w:pBdr>
        <w:jc w:val="center"/>
        <w:rPr>
          <w:rFonts w:eastAsia="MS Mincho" w:cs="Times New Roman"/>
          <w:sz w:val="24"/>
          <w:szCs w:val="24"/>
        </w:rPr>
      </w:pPr>
      <w:r>
        <w:rPr>
          <w:rFonts w:eastAsia="MS Mincho" w:cs="Times New Roman"/>
          <w:sz w:val="24"/>
          <w:szCs w:val="24"/>
        </w:rPr>
        <w:sym w:font="Wingdings" w:char="F06F"/>
      </w:r>
      <w:r>
        <w:rPr>
          <w:rFonts w:eastAsia="MS Mincho" w:cs="Times New Roman"/>
          <w:sz w:val="24"/>
          <w:szCs w:val="24"/>
        </w:rPr>
        <w:t xml:space="preserve"> </w:t>
      </w:r>
      <w:r w:rsidR="006364C7">
        <w:rPr>
          <w:rFonts w:eastAsia="MS Mincho" w:cs="Times New Roman"/>
          <w:sz w:val="24"/>
          <w:szCs w:val="24"/>
        </w:rPr>
        <w:t xml:space="preserve">Printed </w:t>
      </w:r>
      <w:r w:rsidR="003E0A2E">
        <w:rPr>
          <w:rFonts w:eastAsia="MS Mincho" w:cs="Times New Roman"/>
          <w:sz w:val="24"/>
          <w:szCs w:val="24"/>
        </w:rPr>
        <w:t>Book</w:t>
      </w:r>
      <w:r w:rsidR="00094DA9">
        <w:rPr>
          <w:rFonts w:eastAsia="MS Mincho" w:cs="Times New Roman"/>
          <w:sz w:val="24"/>
          <w:szCs w:val="24"/>
        </w:rPr>
        <w:tab/>
      </w:r>
      <w:r w:rsidR="00094DA9">
        <w:rPr>
          <w:rFonts w:eastAsia="MS Mincho" w:cs="Times New Roman"/>
          <w:sz w:val="24"/>
          <w:szCs w:val="24"/>
        </w:rPr>
        <w:tab/>
      </w:r>
      <w:r w:rsidR="00090EDE">
        <w:rPr>
          <w:rFonts w:eastAsia="MS Mincho" w:cs="Times New Roman"/>
          <w:sz w:val="24"/>
          <w:szCs w:val="24"/>
        </w:rPr>
        <w:sym w:font="Wingdings" w:char="F06F"/>
      </w:r>
      <w:r w:rsidR="006E1F62">
        <w:rPr>
          <w:rFonts w:eastAsia="MS Mincho" w:cs="Times New Roman"/>
          <w:sz w:val="24"/>
          <w:szCs w:val="24"/>
        </w:rPr>
        <w:t xml:space="preserve"> </w:t>
      </w:r>
      <w:r w:rsidR="0034047D">
        <w:rPr>
          <w:rFonts w:eastAsia="MS Mincho" w:cs="Times New Roman"/>
          <w:sz w:val="24"/>
          <w:szCs w:val="24"/>
        </w:rPr>
        <w:t>e-Resources (</w:t>
      </w:r>
      <w:r w:rsidR="00E760CD">
        <w:rPr>
          <w:rFonts w:eastAsia="MS Mincho" w:cs="Times New Roman"/>
          <w:sz w:val="24"/>
          <w:szCs w:val="24"/>
        </w:rPr>
        <w:t>e-</w:t>
      </w:r>
      <w:r w:rsidR="004E01E0">
        <w:rPr>
          <w:rFonts w:eastAsia="MS Mincho" w:cs="Times New Roman"/>
          <w:sz w:val="24"/>
          <w:szCs w:val="24"/>
        </w:rPr>
        <w:t>Book</w:t>
      </w:r>
      <w:r w:rsidR="00787241">
        <w:rPr>
          <w:rFonts w:eastAsia="MS Mincho" w:cs="Times New Roman"/>
          <w:sz w:val="24"/>
          <w:szCs w:val="24"/>
        </w:rPr>
        <w:t xml:space="preserve"> / e-Journal</w:t>
      </w:r>
      <w:r w:rsidR="004E01E0">
        <w:rPr>
          <w:rFonts w:eastAsia="MS Mincho" w:cs="Times New Roman"/>
          <w:sz w:val="24"/>
          <w:szCs w:val="24"/>
        </w:rPr>
        <w:t xml:space="preserve"> </w:t>
      </w:r>
      <w:r w:rsidR="003E0A2E">
        <w:rPr>
          <w:rFonts w:eastAsia="MS Mincho" w:cs="Times New Roman"/>
          <w:sz w:val="24"/>
          <w:szCs w:val="24"/>
        </w:rPr>
        <w:t>/</w:t>
      </w:r>
      <w:r w:rsidR="004E01E0">
        <w:rPr>
          <w:rFonts w:eastAsia="MS Mincho" w:cs="Times New Roman"/>
          <w:sz w:val="24"/>
          <w:szCs w:val="24"/>
        </w:rPr>
        <w:t xml:space="preserve"> </w:t>
      </w:r>
      <w:r w:rsidR="00E760CD">
        <w:rPr>
          <w:rFonts w:eastAsia="MS Mincho" w:cs="Times New Roman"/>
          <w:sz w:val="24"/>
          <w:szCs w:val="24"/>
        </w:rPr>
        <w:t>Software</w:t>
      </w:r>
      <w:r w:rsidR="004E01E0">
        <w:rPr>
          <w:rFonts w:eastAsia="MS Mincho" w:cs="Times New Roman"/>
          <w:sz w:val="24"/>
          <w:szCs w:val="24"/>
        </w:rPr>
        <w:t xml:space="preserve"> </w:t>
      </w:r>
      <w:r w:rsidR="00F33AB3">
        <w:rPr>
          <w:rFonts w:eastAsia="MS Mincho" w:cs="Times New Roman"/>
          <w:sz w:val="24"/>
          <w:szCs w:val="24"/>
        </w:rPr>
        <w:t>/</w:t>
      </w:r>
      <w:r w:rsidR="004E01E0">
        <w:rPr>
          <w:rFonts w:eastAsia="MS Mincho" w:cs="Times New Roman"/>
          <w:sz w:val="24"/>
          <w:szCs w:val="24"/>
        </w:rPr>
        <w:t xml:space="preserve"> </w:t>
      </w:r>
      <w:r w:rsidR="00F33AB3">
        <w:rPr>
          <w:rFonts w:eastAsia="MS Mincho" w:cs="Times New Roman"/>
          <w:sz w:val="24"/>
          <w:szCs w:val="24"/>
        </w:rPr>
        <w:t>Platform</w:t>
      </w:r>
      <w:r w:rsidR="0034047D">
        <w:rPr>
          <w:rFonts w:eastAsia="MS Mincho" w:cs="Times New Roman"/>
          <w:sz w:val="24"/>
          <w:szCs w:val="24"/>
        </w:rPr>
        <w:t>)</w:t>
      </w:r>
    </w:p>
    <w:p w14:paraId="5272E762" w14:textId="77777777" w:rsidR="004E01E0" w:rsidRPr="004E01E0" w:rsidRDefault="004E01E0" w:rsidP="00675AF3">
      <w:pPr>
        <w:pBdr>
          <w:bottom w:val="single" w:sz="6" w:space="1" w:color="auto"/>
        </w:pBdr>
        <w:jc w:val="center"/>
        <w:rPr>
          <w:rFonts w:eastAsia="MS Mincho" w:cs="Times New Roman"/>
          <w:sz w:val="10"/>
          <w:szCs w:val="10"/>
        </w:rPr>
      </w:pPr>
    </w:p>
    <w:p w14:paraId="0FBD2C5B" w14:textId="77777777" w:rsidR="007A5886" w:rsidRPr="007A5886" w:rsidRDefault="007A5886" w:rsidP="00894547">
      <w:pPr>
        <w:spacing w:line="276" w:lineRule="auto"/>
        <w:rPr>
          <w:rFonts w:cs="Times New Roman"/>
          <w:sz w:val="12"/>
          <w:szCs w:val="12"/>
        </w:rPr>
      </w:pPr>
    </w:p>
    <w:p w14:paraId="0C3587E4" w14:textId="5F1CAC03" w:rsidR="0040091E" w:rsidRPr="00F70A94" w:rsidRDefault="0040091E" w:rsidP="00894547">
      <w:pPr>
        <w:spacing w:line="276" w:lineRule="auto"/>
        <w:rPr>
          <w:rFonts w:cs="Times New Roman"/>
          <w:b/>
          <w:bCs/>
          <w:sz w:val="24"/>
          <w:szCs w:val="24"/>
        </w:rPr>
      </w:pPr>
      <w:r w:rsidRPr="00F70A94">
        <w:rPr>
          <w:rFonts w:cs="Times New Roman"/>
          <w:b/>
          <w:bCs/>
          <w:sz w:val="24"/>
          <w:szCs w:val="24"/>
        </w:rPr>
        <w:t>Name</w:t>
      </w:r>
      <w:r w:rsidR="00894547" w:rsidRPr="00F70A94">
        <w:rPr>
          <w:rFonts w:eastAsia="MS Mincho" w:cs="Times New Roman"/>
          <w:b/>
          <w:bCs/>
          <w:sz w:val="24"/>
          <w:szCs w:val="24"/>
        </w:rPr>
        <w:tab/>
      </w:r>
      <w:r w:rsidR="00E869C7" w:rsidRPr="00F70A94">
        <w:rPr>
          <w:rFonts w:eastAsia="MS Mincho" w:cs="Times New Roman"/>
          <w:b/>
          <w:bCs/>
          <w:sz w:val="24"/>
          <w:szCs w:val="24"/>
        </w:rPr>
        <w:tab/>
      </w:r>
      <w:r w:rsidR="00894547" w:rsidRPr="00F70A94">
        <w:rPr>
          <w:rFonts w:eastAsia="MS Mincho" w:cs="Times New Roman"/>
          <w:b/>
          <w:bCs/>
          <w:sz w:val="24"/>
          <w:szCs w:val="24"/>
        </w:rPr>
        <w:t>:</w:t>
      </w:r>
      <w:r w:rsidR="00F70A94" w:rsidRPr="00F70A94">
        <w:rPr>
          <w:rFonts w:eastAsia="MS Mincho" w:cs="Times New Roman"/>
          <w:b/>
          <w:bCs/>
          <w:sz w:val="24"/>
          <w:szCs w:val="24"/>
        </w:rPr>
        <w:tab/>
      </w:r>
      <w:r w:rsidR="00F70A94" w:rsidRPr="00F70A94">
        <w:rPr>
          <w:rFonts w:eastAsia="MS Mincho" w:cs="Times New Roman"/>
          <w:b/>
          <w:bCs/>
          <w:sz w:val="24"/>
          <w:szCs w:val="24"/>
        </w:rPr>
        <w:tab/>
      </w:r>
      <w:r w:rsidR="00F70A94" w:rsidRPr="00F70A94">
        <w:rPr>
          <w:rFonts w:eastAsia="MS Mincho" w:cs="Times New Roman"/>
          <w:b/>
          <w:bCs/>
          <w:sz w:val="24"/>
          <w:szCs w:val="24"/>
        </w:rPr>
        <w:tab/>
      </w:r>
      <w:r w:rsidR="00F70A94" w:rsidRPr="00F70A94">
        <w:rPr>
          <w:rFonts w:eastAsia="MS Mincho" w:cs="Times New Roman"/>
          <w:b/>
          <w:bCs/>
          <w:sz w:val="24"/>
          <w:szCs w:val="24"/>
        </w:rPr>
        <w:tab/>
      </w:r>
      <w:r w:rsidR="00F70A94" w:rsidRPr="00F70A94">
        <w:rPr>
          <w:rFonts w:eastAsia="MS Mincho" w:cs="Times New Roman"/>
          <w:b/>
          <w:bCs/>
          <w:sz w:val="24"/>
          <w:szCs w:val="24"/>
        </w:rPr>
        <w:tab/>
      </w:r>
      <w:r w:rsidR="00F70A94" w:rsidRPr="00F70A94">
        <w:rPr>
          <w:rFonts w:eastAsia="MS Mincho" w:cs="Times New Roman"/>
          <w:b/>
          <w:bCs/>
          <w:sz w:val="24"/>
          <w:szCs w:val="24"/>
        </w:rPr>
        <w:tab/>
      </w:r>
      <w:r w:rsidR="00F70A94" w:rsidRPr="00F70A94">
        <w:rPr>
          <w:rFonts w:eastAsia="MS Mincho" w:cs="Times New Roman"/>
          <w:b/>
          <w:bCs/>
          <w:sz w:val="24"/>
          <w:szCs w:val="24"/>
        </w:rPr>
        <w:tab/>
      </w:r>
      <w:r w:rsidR="00F70A94">
        <w:rPr>
          <w:rFonts w:eastAsia="MS Mincho" w:cs="Times New Roman"/>
          <w:b/>
          <w:bCs/>
          <w:sz w:val="24"/>
          <w:szCs w:val="24"/>
        </w:rPr>
        <w:tab/>
      </w:r>
      <w:r w:rsidR="00F70A94" w:rsidRPr="00F70A94">
        <w:rPr>
          <w:rFonts w:eastAsia="MS Mincho" w:cs="Times New Roman"/>
          <w:b/>
          <w:bCs/>
          <w:sz w:val="24"/>
          <w:szCs w:val="24"/>
        </w:rPr>
        <w:t xml:space="preserve">ID: </w:t>
      </w:r>
    </w:p>
    <w:p w14:paraId="7CAADD03" w14:textId="6E800490" w:rsidR="0040091E" w:rsidRPr="00F70A94" w:rsidRDefault="0040091E" w:rsidP="00894547">
      <w:pPr>
        <w:spacing w:line="276" w:lineRule="auto"/>
        <w:rPr>
          <w:rFonts w:cs="Times New Roman"/>
          <w:b/>
          <w:bCs/>
          <w:sz w:val="24"/>
          <w:szCs w:val="24"/>
        </w:rPr>
      </w:pPr>
      <w:r w:rsidRPr="00F70A94">
        <w:rPr>
          <w:rFonts w:cs="Times New Roman"/>
          <w:b/>
          <w:bCs/>
          <w:sz w:val="24"/>
          <w:szCs w:val="24"/>
        </w:rPr>
        <w:t xml:space="preserve">Designation </w:t>
      </w:r>
      <w:r w:rsidR="00F70A94" w:rsidRPr="00F70A94">
        <w:rPr>
          <w:rFonts w:cs="Times New Roman"/>
          <w:b/>
          <w:bCs/>
          <w:sz w:val="24"/>
          <w:szCs w:val="24"/>
        </w:rPr>
        <w:tab/>
      </w:r>
      <w:r w:rsidR="00894547" w:rsidRPr="00F70A94">
        <w:rPr>
          <w:rFonts w:eastAsia="MS Mincho" w:cs="Times New Roman"/>
          <w:b/>
          <w:bCs/>
          <w:sz w:val="24"/>
          <w:szCs w:val="24"/>
        </w:rPr>
        <w:t>:</w:t>
      </w:r>
    </w:p>
    <w:p w14:paraId="79ABF314" w14:textId="403C0704" w:rsidR="009A32D1" w:rsidRPr="00F70A94" w:rsidRDefault="00F70A94" w:rsidP="00894547">
      <w:pPr>
        <w:spacing w:line="276" w:lineRule="auto"/>
        <w:rPr>
          <w:rFonts w:eastAsia="MS Mincho" w:cs="Times New Roman"/>
          <w:b/>
          <w:bCs/>
          <w:sz w:val="24"/>
          <w:szCs w:val="24"/>
        </w:rPr>
      </w:pPr>
      <w:r w:rsidRPr="00F70A94">
        <w:rPr>
          <w:rFonts w:cs="Times New Roman"/>
          <w:b/>
          <w:bCs/>
          <w:sz w:val="24"/>
          <w:szCs w:val="24"/>
        </w:rPr>
        <w:t>Department</w:t>
      </w:r>
      <w:r w:rsidR="00894547" w:rsidRPr="00F70A94">
        <w:rPr>
          <w:rFonts w:eastAsia="MS Mincho" w:cs="Times New Roman"/>
          <w:b/>
          <w:bCs/>
          <w:sz w:val="24"/>
          <w:szCs w:val="24"/>
        </w:rPr>
        <w:tab/>
        <w:t>:</w:t>
      </w:r>
      <w:r w:rsidR="00FB07D2" w:rsidRPr="00F70A94">
        <w:rPr>
          <w:rFonts w:eastAsia="MS Mincho" w:cs="Times New Roman"/>
          <w:b/>
          <w:bCs/>
          <w:sz w:val="24"/>
          <w:szCs w:val="24"/>
        </w:rPr>
        <w:t xml:space="preserve">                                                            </w:t>
      </w:r>
      <w:r w:rsidR="0053225F" w:rsidRPr="00F70A94">
        <w:rPr>
          <w:rFonts w:eastAsia="MS Mincho" w:cs="Times New Roman"/>
          <w:b/>
          <w:bCs/>
          <w:sz w:val="24"/>
          <w:szCs w:val="24"/>
        </w:rPr>
        <w:t xml:space="preserve">  </w:t>
      </w:r>
    </w:p>
    <w:p w14:paraId="5499493D" w14:textId="77777777" w:rsidR="009B3190" w:rsidRPr="00787241" w:rsidRDefault="009B3190" w:rsidP="00894547">
      <w:pPr>
        <w:rPr>
          <w:rFonts w:eastAsia="MS Mincho" w:cs="Times New Roman"/>
          <w:sz w:val="16"/>
          <w:szCs w:val="16"/>
        </w:rPr>
      </w:pPr>
    </w:p>
    <w:tbl>
      <w:tblPr>
        <w:tblW w:w="4928" w:type="pct"/>
        <w:tblInd w:w="1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582"/>
        <w:gridCol w:w="5550"/>
        <w:gridCol w:w="675"/>
        <w:gridCol w:w="2763"/>
      </w:tblGrid>
      <w:tr w:rsidR="00B363B2" w:rsidRPr="00894547" w14:paraId="38392877" w14:textId="77777777" w:rsidTr="001669DC">
        <w:trPr>
          <w:trHeight w:val="704"/>
        </w:trPr>
        <w:tc>
          <w:tcPr>
            <w:tcW w:w="222" w:type="pct"/>
            <w:tcBorders>
              <w:bottom w:val="single" w:sz="2" w:space="0" w:color="auto"/>
            </w:tcBorders>
            <w:vAlign w:val="center"/>
          </w:tcPr>
          <w:p w14:paraId="4557612D" w14:textId="7077C623" w:rsidR="00E869C7" w:rsidRPr="00894547" w:rsidRDefault="00312266" w:rsidP="00894547">
            <w:pPr>
              <w:jc w:val="center"/>
              <w:rPr>
                <w:rFonts w:eastAsia="MS Mincho" w:cs="Times New Roman"/>
                <w:b/>
                <w:bCs/>
                <w:sz w:val="24"/>
                <w:szCs w:val="24"/>
              </w:rPr>
            </w:pPr>
            <w:r>
              <w:rPr>
                <w:rFonts w:eastAsia="MS Mincho" w:cs="Times New Roman"/>
                <w:b/>
                <w:bCs/>
                <w:sz w:val="24"/>
                <w:szCs w:val="24"/>
              </w:rPr>
              <w:t>SL</w:t>
            </w:r>
          </w:p>
        </w:tc>
        <w:tc>
          <w:tcPr>
            <w:tcW w:w="2946" w:type="pct"/>
            <w:tcBorders>
              <w:bottom w:val="single" w:sz="2" w:space="0" w:color="auto"/>
            </w:tcBorders>
            <w:vAlign w:val="center"/>
          </w:tcPr>
          <w:p w14:paraId="4437D2A4" w14:textId="68F3E8F6" w:rsidR="00E869C7" w:rsidRPr="00894547" w:rsidRDefault="00E869C7" w:rsidP="00894547">
            <w:pPr>
              <w:jc w:val="center"/>
              <w:rPr>
                <w:rFonts w:eastAsia="MS Mincho" w:cs="Times New Roman"/>
                <w:b/>
                <w:bCs/>
                <w:sz w:val="24"/>
                <w:szCs w:val="24"/>
              </w:rPr>
            </w:pPr>
            <w:r w:rsidRPr="00894547">
              <w:rPr>
                <w:rFonts w:eastAsia="MS Mincho" w:cs="Times New Roman"/>
                <w:b/>
                <w:bCs/>
                <w:sz w:val="24"/>
                <w:szCs w:val="24"/>
              </w:rPr>
              <w:t xml:space="preserve">Bibliographic Information (Title, Author, </w:t>
            </w:r>
            <w:r w:rsidR="00575D05">
              <w:rPr>
                <w:rFonts w:eastAsia="MS Mincho" w:cs="Times New Roman"/>
                <w:b/>
                <w:bCs/>
                <w:sz w:val="24"/>
                <w:szCs w:val="24"/>
              </w:rPr>
              <w:t>E</w:t>
            </w:r>
            <w:r w:rsidR="00EE6885">
              <w:rPr>
                <w:rFonts w:eastAsia="MS Mincho" w:cs="Times New Roman"/>
                <w:b/>
                <w:bCs/>
                <w:sz w:val="24"/>
                <w:szCs w:val="24"/>
              </w:rPr>
              <w:t>dition</w:t>
            </w:r>
            <w:r w:rsidR="00627237">
              <w:rPr>
                <w:rFonts w:eastAsia="MS Mincho" w:cs="Times New Roman"/>
                <w:b/>
                <w:bCs/>
                <w:sz w:val="24"/>
                <w:szCs w:val="24"/>
              </w:rPr>
              <w:t>,</w:t>
            </w:r>
            <w:r w:rsidRPr="00894547">
              <w:rPr>
                <w:rFonts w:eastAsia="MS Mincho" w:cs="Times New Roman"/>
                <w:b/>
                <w:bCs/>
                <w:sz w:val="24"/>
                <w:szCs w:val="24"/>
              </w:rPr>
              <w:t xml:space="preserve"> </w:t>
            </w:r>
            <w:r w:rsidR="00F70A94">
              <w:rPr>
                <w:rFonts w:eastAsia="MS Mincho" w:cs="Times New Roman"/>
                <w:b/>
                <w:bCs/>
                <w:sz w:val="24"/>
                <w:szCs w:val="24"/>
              </w:rPr>
              <w:t xml:space="preserve">Place, </w:t>
            </w:r>
            <w:r w:rsidR="00575D05">
              <w:rPr>
                <w:rFonts w:eastAsia="MS Mincho" w:cs="Times New Roman"/>
                <w:b/>
                <w:bCs/>
                <w:sz w:val="24"/>
                <w:szCs w:val="24"/>
              </w:rPr>
              <w:t>P</w:t>
            </w:r>
            <w:r w:rsidR="00575D05" w:rsidRPr="00894547">
              <w:rPr>
                <w:rFonts w:eastAsia="MS Mincho" w:cs="Times New Roman"/>
                <w:b/>
                <w:bCs/>
                <w:sz w:val="24"/>
                <w:szCs w:val="24"/>
              </w:rPr>
              <w:t>ublisher,</w:t>
            </w:r>
            <w:r w:rsidR="00575D05">
              <w:rPr>
                <w:rFonts w:eastAsia="MS Mincho" w:cs="Times New Roman"/>
                <w:b/>
                <w:bCs/>
                <w:sz w:val="24"/>
                <w:szCs w:val="24"/>
              </w:rPr>
              <w:t xml:space="preserve"> Year,</w:t>
            </w:r>
            <w:r w:rsidRPr="00894547">
              <w:rPr>
                <w:rFonts w:eastAsia="MS Mincho" w:cs="Times New Roman"/>
                <w:b/>
                <w:bCs/>
                <w:sz w:val="24"/>
                <w:szCs w:val="24"/>
              </w:rPr>
              <w:t xml:space="preserve"> ISBN</w:t>
            </w:r>
            <w:r w:rsidR="00FF26C1">
              <w:rPr>
                <w:rFonts w:eastAsia="MS Mincho" w:cs="Times New Roman"/>
                <w:b/>
                <w:bCs/>
                <w:sz w:val="24"/>
                <w:szCs w:val="24"/>
              </w:rPr>
              <w:t xml:space="preserve"> </w:t>
            </w:r>
            <w:r w:rsidRPr="00894547">
              <w:rPr>
                <w:rFonts w:eastAsia="MS Mincho" w:cs="Times New Roman"/>
                <w:b/>
                <w:bCs/>
                <w:sz w:val="24"/>
                <w:szCs w:val="24"/>
              </w:rPr>
              <w:t>/</w:t>
            </w:r>
            <w:r w:rsidR="00FF26C1">
              <w:rPr>
                <w:rFonts w:eastAsia="MS Mincho" w:cs="Times New Roman"/>
                <w:b/>
                <w:bCs/>
                <w:sz w:val="24"/>
                <w:szCs w:val="24"/>
              </w:rPr>
              <w:t xml:space="preserve"> </w:t>
            </w:r>
            <w:r w:rsidRPr="00894547">
              <w:rPr>
                <w:rFonts w:eastAsia="MS Mincho" w:cs="Times New Roman"/>
                <w:b/>
                <w:bCs/>
                <w:sz w:val="24"/>
                <w:szCs w:val="24"/>
              </w:rPr>
              <w:t>ISSN</w:t>
            </w:r>
            <w:r w:rsidR="00FF26C1">
              <w:rPr>
                <w:rFonts w:eastAsia="MS Mincho" w:cs="Times New Roman"/>
                <w:b/>
                <w:bCs/>
                <w:sz w:val="24"/>
                <w:szCs w:val="24"/>
              </w:rPr>
              <w:t xml:space="preserve"> </w:t>
            </w:r>
            <w:r w:rsidRPr="00894547">
              <w:rPr>
                <w:rFonts w:eastAsia="MS Mincho" w:cs="Times New Roman"/>
                <w:b/>
                <w:bCs/>
                <w:sz w:val="24"/>
                <w:szCs w:val="24"/>
              </w:rPr>
              <w:t>/</w:t>
            </w:r>
            <w:r w:rsidR="00FF26C1">
              <w:rPr>
                <w:rFonts w:eastAsia="MS Mincho" w:cs="Times New Roman"/>
                <w:b/>
                <w:bCs/>
                <w:sz w:val="24"/>
                <w:szCs w:val="24"/>
              </w:rPr>
              <w:t xml:space="preserve"> </w:t>
            </w:r>
            <w:r w:rsidRPr="00894547">
              <w:rPr>
                <w:rFonts w:eastAsia="MS Mincho" w:cs="Times New Roman"/>
                <w:b/>
                <w:bCs/>
                <w:sz w:val="24"/>
                <w:szCs w:val="24"/>
              </w:rPr>
              <w:t xml:space="preserve">DOI </w:t>
            </w:r>
            <w:r w:rsidR="00575D05">
              <w:rPr>
                <w:rFonts w:eastAsia="MS Mincho" w:cs="Times New Roman"/>
                <w:b/>
                <w:bCs/>
                <w:sz w:val="24"/>
                <w:szCs w:val="24"/>
              </w:rPr>
              <w:t xml:space="preserve">/ </w:t>
            </w:r>
            <w:r w:rsidRPr="00894547">
              <w:rPr>
                <w:rFonts w:eastAsia="MS Mincho" w:cs="Times New Roman"/>
                <w:b/>
                <w:bCs/>
                <w:sz w:val="24"/>
                <w:szCs w:val="24"/>
              </w:rPr>
              <w:t>etc.</w:t>
            </w:r>
            <w:r w:rsidR="00FF26C1">
              <w:rPr>
                <w:rFonts w:eastAsia="MS Mincho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342" w:type="pct"/>
            <w:tcBorders>
              <w:bottom w:val="single" w:sz="2" w:space="0" w:color="auto"/>
            </w:tcBorders>
            <w:vAlign w:val="center"/>
          </w:tcPr>
          <w:p w14:paraId="4790BE64" w14:textId="7A2EBCA8" w:rsidR="00E869C7" w:rsidRPr="00894547" w:rsidRDefault="00E869C7" w:rsidP="00894547">
            <w:pPr>
              <w:jc w:val="center"/>
              <w:rPr>
                <w:rFonts w:eastAsia="MS Mincho" w:cs="Times New Roman"/>
                <w:b/>
                <w:bCs/>
                <w:sz w:val="24"/>
                <w:szCs w:val="24"/>
              </w:rPr>
            </w:pPr>
            <w:r w:rsidRPr="00894547">
              <w:rPr>
                <w:rFonts w:eastAsia="MS Mincho" w:cs="Times New Roman"/>
                <w:b/>
                <w:bCs/>
                <w:sz w:val="24"/>
                <w:szCs w:val="24"/>
              </w:rPr>
              <w:t>Qty</w:t>
            </w:r>
          </w:p>
        </w:tc>
        <w:tc>
          <w:tcPr>
            <w:tcW w:w="1490" w:type="pct"/>
            <w:tcBorders>
              <w:bottom w:val="single" w:sz="2" w:space="0" w:color="auto"/>
            </w:tcBorders>
            <w:vAlign w:val="center"/>
          </w:tcPr>
          <w:p w14:paraId="7EAC6F5C" w14:textId="0072FD6C" w:rsidR="00E869C7" w:rsidRPr="00894547" w:rsidRDefault="00E869C7" w:rsidP="00894547">
            <w:pPr>
              <w:jc w:val="center"/>
              <w:rPr>
                <w:rFonts w:eastAsia="MS Mincho" w:cs="Times New Roman"/>
                <w:b/>
                <w:bCs/>
                <w:sz w:val="24"/>
                <w:szCs w:val="24"/>
              </w:rPr>
            </w:pPr>
            <w:r>
              <w:rPr>
                <w:rFonts w:eastAsia="MS Mincho" w:cs="Times New Roman"/>
                <w:b/>
                <w:bCs/>
                <w:sz w:val="24"/>
                <w:szCs w:val="24"/>
              </w:rPr>
              <w:t xml:space="preserve">Justification / </w:t>
            </w:r>
            <w:r w:rsidRPr="00894547">
              <w:rPr>
                <w:rFonts w:eastAsia="MS Mincho" w:cs="Times New Roman"/>
                <w:b/>
                <w:bCs/>
                <w:sz w:val="24"/>
                <w:szCs w:val="24"/>
              </w:rPr>
              <w:t>Remarks</w:t>
            </w:r>
          </w:p>
        </w:tc>
      </w:tr>
      <w:tr w:rsidR="00B363B2" w:rsidRPr="00894547" w14:paraId="55366E2C" w14:textId="77777777" w:rsidTr="001669DC">
        <w:trPr>
          <w:trHeight w:val="523"/>
        </w:trPr>
        <w:tc>
          <w:tcPr>
            <w:tcW w:w="22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3D22371" w14:textId="0E925944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294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FA66118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34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67A3CCC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149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EFDAF2F" w14:textId="16E4E6E2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</w:tr>
      <w:tr w:rsidR="00B363B2" w:rsidRPr="00894547" w14:paraId="5C21B9ED" w14:textId="77777777" w:rsidTr="001669DC">
        <w:trPr>
          <w:trHeight w:val="523"/>
        </w:trPr>
        <w:tc>
          <w:tcPr>
            <w:tcW w:w="22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BB1DA3E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294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10E7130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34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6B6F99F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149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49325E6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</w:tr>
      <w:tr w:rsidR="00B363B2" w:rsidRPr="00894547" w14:paraId="06282235" w14:textId="77777777" w:rsidTr="001669DC">
        <w:trPr>
          <w:trHeight w:val="523"/>
        </w:trPr>
        <w:tc>
          <w:tcPr>
            <w:tcW w:w="22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DA7C3A0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294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8089EC1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34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54EB7A1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149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7E7795F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</w:tr>
      <w:tr w:rsidR="00B363B2" w:rsidRPr="00894547" w14:paraId="3FF786FF" w14:textId="77777777" w:rsidTr="001669DC">
        <w:trPr>
          <w:trHeight w:val="523"/>
        </w:trPr>
        <w:tc>
          <w:tcPr>
            <w:tcW w:w="22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0703326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294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B66E756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34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9A5EC9F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149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D736BB3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</w:tr>
      <w:tr w:rsidR="00B363B2" w:rsidRPr="00894547" w14:paraId="6583059A" w14:textId="77777777" w:rsidTr="001669DC">
        <w:trPr>
          <w:trHeight w:val="523"/>
        </w:trPr>
        <w:tc>
          <w:tcPr>
            <w:tcW w:w="22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227BF2E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294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9DE3D20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34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26D3559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149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2A455F9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</w:tr>
      <w:tr w:rsidR="00B363B2" w:rsidRPr="00894547" w14:paraId="07C5CD49" w14:textId="77777777" w:rsidTr="001669DC">
        <w:trPr>
          <w:trHeight w:val="523"/>
        </w:trPr>
        <w:tc>
          <w:tcPr>
            <w:tcW w:w="22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4087D19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294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4B3F81C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34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D1393CA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149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3199716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</w:tr>
      <w:tr w:rsidR="00B363B2" w:rsidRPr="00894547" w14:paraId="3AEF3C20" w14:textId="77777777" w:rsidTr="001669DC">
        <w:trPr>
          <w:trHeight w:val="523"/>
        </w:trPr>
        <w:tc>
          <w:tcPr>
            <w:tcW w:w="22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2920FCE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294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8754136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34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355FB9E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149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4A28C5B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</w:tr>
      <w:tr w:rsidR="00B363B2" w:rsidRPr="00894547" w14:paraId="00503C23" w14:textId="77777777" w:rsidTr="001669DC">
        <w:trPr>
          <w:trHeight w:val="523"/>
        </w:trPr>
        <w:tc>
          <w:tcPr>
            <w:tcW w:w="22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DCB5B65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294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D7E0FE0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34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ABB0050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149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307E105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</w:tr>
      <w:tr w:rsidR="00B363B2" w:rsidRPr="00894547" w14:paraId="0834B881" w14:textId="77777777" w:rsidTr="001669DC">
        <w:trPr>
          <w:trHeight w:val="523"/>
        </w:trPr>
        <w:tc>
          <w:tcPr>
            <w:tcW w:w="22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5E66EE8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294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4398942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34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1A3C211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149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258EACD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</w:tr>
      <w:tr w:rsidR="00B363B2" w:rsidRPr="00894547" w14:paraId="027A5F28" w14:textId="77777777" w:rsidTr="001669DC">
        <w:trPr>
          <w:trHeight w:val="523"/>
        </w:trPr>
        <w:tc>
          <w:tcPr>
            <w:tcW w:w="22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72D0EA9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294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69849D4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34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AFD095C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149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85CFD9D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</w:tr>
      <w:tr w:rsidR="00B363B2" w:rsidRPr="00894547" w14:paraId="1B236B13" w14:textId="77777777" w:rsidTr="001669DC">
        <w:trPr>
          <w:trHeight w:val="523"/>
        </w:trPr>
        <w:tc>
          <w:tcPr>
            <w:tcW w:w="22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6B958FB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294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F974D02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34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34C5C39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149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37ADAAA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</w:tr>
      <w:tr w:rsidR="00B363B2" w:rsidRPr="00894547" w14:paraId="462CFB3A" w14:textId="77777777" w:rsidTr="001669DC">
        <w:trPr>
          <w:trHeight w:val="523"/>
        </w:trPr>
        <w:tc>
          <w:tcPr>
            <w:tcW w:w="22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0A2AD82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294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BE73B2E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34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12BA816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149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2DC3D6B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</w:tr>
      <w:tr w:rsidR="00B363B2" w:rsidRPr="00894547" w14:paraId="08B63D28" w14:textId="77777777" w:rsidTr="001669DC">
        <w:trPr>
          <w:trHeight w:val="523"/>
        </w:trPr>
        <w:tc>
          <w:tcPr>
            <w:tcW w:w="22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775EB09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294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1C6B242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34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F7F63F5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149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52A7423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</w:tr>
      <w:tr w:rsidR="00B363B2" w:rsidRPr="00894547" w14:paraId="0AFC4E4E" w14:textId="77777777" w:rsidTr="001669DC">
        <w:trPr>
          <w:trHeight w:val="523"/>
        </w:trPr>
        <w:tc>
          <w:tcPr>
            <w:tcW w:w="22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D3E5380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294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B161E2F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34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B1F3A38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149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80961DE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</w:tr>
      <w:tr w:rsidR="00B363B2" w:rsidRPr="00894547" w14:paraId="22ED4FA4" w14:textId="77777777" w:rsidTr="001669DC">
        <w:trPr>
          <w:trHeight w:val="523"/>
        </w:trPr>
        <w:tc>
          <w:tcPr>
            <w:tcW w:w="22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E7A6C6B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294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99E1EF0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34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5B6BDBE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149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E99F232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</w:tr>
      <w:tr w:rsidR="00B363B2" w:rsidRPr="00894547" w14:paraId="2782DD07" w14:textId="77777777" w:rsidTr="001669DC">
        <w:trPr>
          <w:trHeight w:val="523"/>
        </w:trPr>
        <w:tc>
          <w:tcPr>
            <w:tcW w:w="22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A4B295D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294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07E96A5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34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1936BA3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149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F952395" w14:textId="77777777" w:rsidR="00E869C7" w:rsidRPr="00894547" w:rsidRDefault="00E869C7" w:rsidP="0089454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</w:tr>
    </w:tbl>
    <w:p w14:paraId="209C9BC9" w14:textId="77777777" w:rsidR="00D83074" w:rsidRPr="00894547" w:rsidRDefault="00D83074" w:rsidP="00894547">
      <w:pPr>
        <w:rPr>
          <w:rFonts w:eastAsia="MS Mincho" w:cs="Times New Roman"/>
          <w:sz w:val="24"/>
          <w:szCs w:val="24"/>
        </w:rPr>
      </w:pPr>
    </w:p>
    <w:p w14:paraId="33112ADD" w14:textId="77777777" w:rsidR="004B3FEF" w:rsidRPr="00894547" w:rsidRDefault="004B3FEF" w:rsidP="00894547">
      <w:pPr>
        <w:rPr>
          <w:rFonts w:eastAsia="MS Mincho" w:cs="Times New Roman"/>
          <w:sz w:val="24"/>
          <w:szCs w:val="24"/>
        </w:rPr>
      </w:pPr>
    </w:p>
    <w:p w14:paraId="34A626A5" w14:textId="77777777" w:rsidR="00A872DF" w:rsidRPr="00894547" w:rsidRDefault="00A872DF" w:rsidP="00894547">
      <w:pPr>
        <w:rPr>
          <w:rFonts w:eastAsia="MS Mincho" w:cs="Times New Roman"/>
          <w:sz w:val="24"/>
          <w:szCs w:val="24"/>
        </w:rPr>
      </w:pPr>
    </w:p>
    <w:p w14:paraId="652550EB" w14:textId="77777777" w:rsidR="00D83074" w:rsidRPr="00894547" w:rsidRDefault="00D83074" w:rsidP="00894547">
      <w:pPr>
        <w:rPr>
          <w:rFonts w:eastAsia="MS Mincho" w:cs="Times New Roman"/>
          <w:sz w:val="24"/>
          <w:szCs w:val="24"/>
        </w:rPr>
      </w:pPr>
    </w:p>
    <w:p w14:paraId="639E446D" w14:textId="77777777" w:rsidR="008C757A" w:rsidRPr="00894547" w:rsidRDefault="008C757A" w:rsidP="00894547">
      <w:pPr>
        <w:rPr>
          <w:rFonts w:eastAsia="MS Mincho" w:cs="Times New Roman"/>
          <w:sz w:val="24"/>
          <w:szCs w:val="24"/>
        </w:rPr>
      </w:pPr>
    </w:p>
    <w:tbl>
      <w:tblPr>
        <w:tblW w:w="10800" w:type="dxa"/>
        <w:tblInd w:w="-702" w:type="dxa"/>
        <w:tblBorders>
          <w:top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30"/>
        <w:gridCol w:w="360"/>
        <w:gridCol w:w="3780"/>
        <w:gridCol w:w="540"/>
        <w:gridCol w:w="2790"/>
      </w:tblGrid>
      <w:tr w:rsidR="00507E4B" w:rsidRPr="00894547" w14:paraId="2266EF1E" w14:textId="77777777" w:rsidTr="00A0003F">
        <w:trPr>
          <w:trHeight w:val="620"/>
        </w:trPr>
        <w:tc>
          <w:tcPr>
            <w:tcW w:w="3330" w:type="dxa"/>
          </w:tcPr>
          <w:p w14:paraId="49B3E981" w14:textId="693D441C" w:rsidR="00507E4B" w:rsidRPr="00894547" w:rsidRDefault="000B7517" w:rsidP="000B751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  <w:r>
              <w:rPr>
                <w:rFonts w:eastAsia="MS Mincho" w:cs="Times New Roman"/>
                <w:sz w:val="24"/>
                <w:szCs w:val="24"/>
              </w:rPr>
              <w:t>Requ</w:t>
            </w:r>
            <w:r w:rsidR="00627237">
              <w:rPr>
                <w:rFonts w:eastAsia="MS Mincho" w:cs="Times New Roman"/>
                <w:sz w:val="24"/>
                <w:szCs w:val="24"/>
              </w:rPr>
              <w:t>ested by</w:t>
            </w:r>
          </w:p>
        </w:tc>
        <w:tc>
          <w:tcPr>
            <w:tcW w:w="360" w:type="dxa"/>
            <w:tcBorders>
              <w:top w:val="nil"/>
            </w:tcBorders>
          </w:tcPr>
          <w:p w14:paraId="1611E6E3" w14:textId="77777777" w:rsidR="00507E4B" w:rsidRPr="00894547" w:rsidRDefault="00507E4B" w:rsidP="00894547">
            <w:pPr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3780" w:type="dxa"/>
          </w:tcPr>
          <w:p w14:paraId="47D350F4" w14:textId="1A7FF737" w:rsidR="00507E4B" w:rsidRPr="00894547" w:rsidRDefault="00507E4B" w:rsidP="000B7517">
            <w:pPr>
              <w:jc w:val="center"/>
              <w:rPr>
                <w:rFonts w:eastAsia="MS Mincho" w:cs="Times New Roman"/>
                <w:sz w:val="24"/>
                <w:szCs w:val="24"/>
              </w:rPr>
            </w:pPr>
            <w:r w:rsidRPr="00894547">
              <w:rPr>
                <w:rFonts w:eastAsia="MS Mincho" w:cs="Times New Roman"/>
                <w:sz w:val="24"/>
                <w:szCs w:val="24"/>
              </w:rPr>
              <w:t>Director/Head</w:t>
            </w:r>
          </w:p>
        </w:tc>
        <w:tc>
          <w:tcPr>
            <w:tcW w:w="540" w:type="dxa"/>
            <w:tcBorders>
              <w:top w:val="nil"/>
            </w:tcBorders>
          </w:tcPr>
          <w:p w14:paraId="10D58D37" w14:textId="77777777" w:rsidR="00507E4B" w:rsidRPr="00894547" w:rsidRDefault="00507E4B" w:rsidP="00894547">
            <w:pPr>
              <w:rPr>
                <w:rFonts w:eastAsia="MS Mincho" w:cs="Times New Roman"/>
                <w:sz w:val="24"/>
                <w:szCs w:val="24"/>
                <w:cs/>
              </w:rPr>
            </w:pPr>
          </w:p>
        </w:tc>
        <w:tc>
          <w:tcPr>
            <w:tcW w:w="2790" w:type="dxa"/>
          </w:tcPr>
          <w:p w14:paraId="6B973206" w14:textId="3A3BB692" w:rsidR="00507E4B" w:rsidRPr="00894547" w:rsidRDefault="00507E4B" w:rsidP="000B7517">
            <w:pPr>
              <w:jc w:val="center"/>
              <w:rPr>
                <w:rFonts w:eastAsia="MS Mincho" w:cs="Times New Roman"/>
                <w:sz w:val="24"/>
                <w:szCs w:val="24"/>
                <w:cs/>
              </w:rPr>
            </w:pPr>
            <w:r w:rsidRPr="00894547">
              <w:rPr>
                <w:rFonts w:eastAsia="MS Mincho" w:cs="Times New Roman"/>
                <w:sz w:val="24"/>
                <w:szCs w:val="24"/>
                <w:cs/>
              </w:rPr>
              <w:t>Dean</w:t>
            </w:r>
          </w:p>
        </w:tc>
      </w:tr>
    </w:tbl>
    <w:p w14:paraId="30864025" w14:textId="205CA94B" w:rsidR="00D83074" w:rsidRPr="00ED0BB7" w:rsidRDefault="00D83074" w:rsidP="00627237">
      <w:pPr>
        <w:rPr>
          <w:rFonts w:eastAsia="MS Mincho" w:cs="Times New Roman"/>
          <w:sz w:val="22"/>
          <w:szCs w:val="22"/>
        </w:rPr>
      </w:pPr>
    </w:p>
    <w:sectPr w:rsidR="00D83074" w:rsidRPr="00ED0BB7" w:rsidSect="00A52366">
      <w:headerReference w:type="default" r:id="rId7"/>
      <w:footerReference w:type="default" r:id="rId8"/>
      <w:pgSz w:w="11909" w:h="16834" w:code="9"/>
      <w:pgMar w:top="907" w:right="749" w:bottom="806" w:left="1440" w:header="720" w:footer="13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7C4D7C" w14:textId="77777777" w:rsidR="0013756E" w:rsidRDefault="0013756E">
      <w:r>
        <w:separator/>
      </w:r>
    </w:p>
  </w:endnote>
  <w:endnote w:type="continuationSeparator" w:id="0">
    <w:p w14:paraId="0CD572DC" w14:textId="77777777" w:rsidR="0013756E" w:rsidRDefault="001375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B0ACCC" w14:textId="5A4E3B77" w:rsidR="00F70A94" w:rsidRPr="00ED0BB7" w:rsidRDefault="00F70A94" w:rsidP="00F70A94">
    <w:pPr>
      <w:jc w:val="center"/>
      <w:rPr>
        <w:rFonts w:eastAsia="MS Mincho" w:cs="Times New Roman"/>
        <w:sz w:val="22"/>
        <w:szCs w:val="22"/>
      </w:rPr>
    </w:pPr>
    <w:r w:rsidRPr="00ED0BB7">
      <w:rPr>
        <w:rFonts w:eastAsia="MS Mincho" w:cs="Times New Roman"/>
        <w:sz w:val="22"/>
        <w:szCs w:val="22"/>
      </w:rPr>
      <w:t xml:space="preserve">N.B: Please use separate form for Printed </w:t>
    </w:r>
    <w:r w:rsidR="0034047D">
      <w:rPr>
        <w:rFonts w:eastAsia="MS Mincho" w:cs="Times New Roman"/>
        <w:sz w:val="22"/>
        <w:szCs w:val="22"/>
      </w:rPr>
      <w:t xml:space="preserve">Book </w:t>
    </w:r>
    <w:r w:rsidRPr="00ED0BB7">
      <w:rPr>
        <w:rFonts w:eastAsia="MS Mincho" w:cs="Times New Roman"/>
        <w:sz w:val="22"/>
        <w:szCs w:val="22"/>
      </w:rPr>
      <w:t>&amp; e-Resources respectively.</w:t>
    </w:r>
  </w:p>
  <w:p w14:paraId="498C44EB" w14:textId="77777777" w:rsidR="00F70A94" w:rsidRDefault="00F70A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CA8C33" w14:textId="77777777" w:rsidR="0013756E" w:rsidRDefault="0013756E">
      <w:r>
        <w:separator/>
      </w:r>
    </w:p>
  </w:footnote>
  <w:footnote w:type="continuationSeparator" w:id="0">
    <w:p w14:paraId="7B87DB1C" w14:textId="77777777" w:rsidR="0013756E" w:rsidRDefault="001375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DB60A5" w14:textId="3AEC17E5" w:rsidR="006F5EB3" w:rsidRPr="00540261" w:rsidRDefault="00957BFB" w:rsidP="0081652C">
    <w:pPr>
      <w:pStyle w:val="Header"/>
      <w:jc w:val="center"/>
      <w:rPr>
        <w:sz w:val="34"/>
        <w:szCs w:val="34"/>
      </w:rPr>
    </w:pPr>
    <w:r w:rsidRPr="00540261">
      <w:rPr>
        <w:noProof/>
        <w:sz w:val="34"/>
        <w:szCs w:val="34"/>
      </w:rPr>
      <w:drawing>
        <wp:anchor distT="0" distB="0" distL="114300" distR="114300" simplePos="0" relativeHeight="251657728" behindDoc="0" locked="0" layoutInCell="1" allowOverlap="1" wp14:anchorId="319D7B5A" wp14:editId="2605787D">
          <wp:simplePos x="0" y="0"/>
          <wp:positionH relativeFrom="column">
            <wp:posOffset>-142875</wp:posOffset>
          </wp:positionH>
          <wp:positionV relativeFrom="paragraph">
            <wp:posOffset>-266700</wp:posOffset>
          </wp:positionV>
          <wp:extent cx="1152525" cy="9525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2525" cy="952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6351" w:rsidRPr="00540261">
      <w:rPr>
        <w:sz w:val="34"/>
        <w:szCs w:val="34"/>
      </w:rPr>
      <w:t>Library, Independent University, Bangladesh</w:t>
    </w:r>
  </w:p>
  <w:p w14:paraId="6867FA7B" w14:textId="2A7CAF42" w:rsidR="006F5EB3" w:rsidRDefault="00366351" w:rsidP="0081652C">
    <w:pPr>
      <w:pStyle w:val="Header"/>
      <w:jc w:val="center"/>
    </w:pPr>
    <w:r w:rsidRPr="00366351">
      <w:t xml:space="preserve">Email: </w:t>
    </w:r>
    <w:r w:rsidR="00540261" w:rsidRPr="00540261">
      <w:t>librarian@iub.edu.bd</w:t>
    </w:r>
  </w:p>
  <w:p w14:paraId="6CA7D923" w14:textId="2BFFCE8F" w:rsidR="00A52366" w:rsidRDefault="007A28C0" w:rsidP="0081652C">
    <w:pPr>
      <w:pStyle w:val="Header"/>
      <w:jc w:val="center"/>
    </w:pPr>
    <w:r>
      <w:t xml:space="preserve">Phone: </w:t>
    </w:r>
    <w:r w:rsidRPr="007A28C0">
      <w:t>09612939393</w:t>
    </w:r>
    <w:r>
      <w:t xml:space="preserve"> Ext. 2016</w:t>
    </w:r>
    <w:r w:rsidR="00B0197D">
      <w:t>(Book)</w:t>
    </w:r>
    <w:r w:rsidR="001560E3">
      <w:t>;</w:t>
    </w:r>
    <w:r w:rsidR="00B0197D">
      <w:t xml:space="preserve"> </w:t>
    </w:r>
    <w:r w:rsidR="00540261">
      <w:t>2013</w:t>
    </w:r>
    <w:r w:rsidR="00B0197D">
      <w:t>(e-</w:t>
    </w:r>
    <w:r w:rsidR="001560E3">
      <w:t>Resources</w:t>
    </w:r>
    <w:r w:rsidR="00B0197D">
      <w:t>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A0tjC1tDQ0tjQwtrRU0lEKTi0uzszPAykwrgUAghfhIywAAAA="/>
  </w:docVars>
  <w:rsids>
    <w:rsidRoot w:val="00A14284"/>
    <w:rsid w:val="000210B6"/>
    <w:rsid w:val="00024BC4"/>
    <w:rsid w:val="00032295"/>
    <w:rsid w:val="00037A20"/>
    <w:rsid w:val="00053952"/>
    <w:rsid w:val="0005432B"/>
    <w:rsid w:val="000605EE"/>
    <w:rsid w:val="00063E73"/>
    <w:rsid w:val="00073B40"/>
    <w:rsid w:val="00073F81"/>
    <w:rsid w:val="00090EDE"/>
    <w:rsid w:val="00094297"/>
    <w:rsid w:val="00094DA9"/>
    <w:rsid w:val="000A6BC2"/>
    <w:rsid w:val="000B7517"/>
    <w:rsid w:val="000C41AE"/>
    <w:rsid w:val="000C7D71"/>
    <w:rsid w:val="000F6769"/>
    <w:rsid w:val="00101B7D"/>
    <w:rsid w:val="00110CBE"/>
    <w:rsid w:val="00111DB9"/>
    <w:rsid w:val="0011596D"/>
    <w:rsid w:val="0011727C"/>
    <w:rsid w:val="0013756E"/>
    <w:rsid w:val="001560E3"/>
    <w:rsid w:val="00157E06"/>
    <w:rsid w:val="001669DC"/>
    <w:rsid w:val="00174A35"/>
    <w:rsid w:val="00180ABD"/>
    <w:rsid w:val="0018506A"/>
    <w:rsid w:val="001A1EBA"/>
    <w:rsid w:val="001B74B9"/>
    <w:rsid w:val="001E5B0A"/>
    <w:rsid w:val="001F6CCE"/>
    <w:rsid w:val="00207287"/>
    <w:rsid w:val="00211C32"/>
    <w:rsid w:val="00213F41"/>
    <w:rsid w:val="002255FF"/>
    <w:rsid w:val="002478A3"/>
    <w:rsid w:val="0025092F"/>
    <w:rsid w:val="00254524"/>
    <w:rsid w:val="00267B2B"/>
    <w:rsid w:val="00281A90"/>
    <w:rsid w:val="00286377"/>
    <w:rsid w:val="002A7B0C"/>
    <w:rsid w:val="002B3B02"/>
    <w:rsid w:val="002C0CE7"/>
    <w:rsid w:val="002E0D77"/>
    <w:rsid w:val="002E5C07"/>
    <w:rsid w:val="003104F1"/>
    <w:rsid w:val="00312266"/>
    <w:rsid w:val="003337F0"/>
    <w:rsid w:val="0034047D"/>
    <w:rsid w:val="0034307A"/>
    <w:rsid w:val="00347B75"/>
    <w:rsid w:val="00355981"/>
    <w:rsid w:val="003602D7"/>
    <w:rsid w:val="00365081"/>
    <w:rsid w:val="00366351"/>
    <w:rsid w:val="00376D50"/>
    <w:rsid w:val="00384856"/>
    <w:rsid w:val="003C7DA7"/>
    <w:rsid w:val="003E0A2E"/>
    <w:rsid w:val="003E31C0"/>
    <w:rsid w:val="003F4243"/>
    <w:rsid w:val="0040058A"/>
    <w:rsid w:val="0040091E"/>
    <w:rsid w:val="00430125"/>
    <w:rsid w:val="00436365"/>
    <w:rsid w:val="00437ACA"/>
    <w:rsid w:val="00463298"/>
    <w:rsid w:val="00470D4A"/>
    <w:rsid w:val="00497F26"/>
    <w:rsid w:val="004A063E"/>
    <w:rsid w:val="004A5CC3"/>
    <w:rsid w:val="004B3FEF"/>
    <w:rsid w:val="004B64A9"/>
    <w:rsid w:val="004C19E3"/>
    <w:rsid w:val="004E01E0"/>
    <w:rsid w:val="004E4A34"/>
    <w:rsid w:val="004F35B8"/>
    <w:rsid w:val="00507E4B"/>
    <w:rsid w:val="00510844"/>
    <w:rsid w:val="00516572"/>
    <w:rsid w:val="0052512E"/>
    <w:rsid w:val="0053225F"/>
    <w:rsid w:val="005362C9"/>
    <w:rsid w:val="00540261"/>
    <w:rsid w:val="005434B7"/>
    <w:rsid w:val="00562B12"/>
    <w:rsid w:val="00563455"/>
    <w:rsid w:val="00563D2B"/>
    <w:rsid w:val="00575D05"/>
    <w:rsid w:val="00581738"/>
    <w:rsid w:val="00595F7C"/>
    <w:rsid w:val="005A2E7F"/>
    <w:rsid w:val="005A5C93"/>
    <w:rsid w:val="005B794D"/>
    <w:rsid w:val="005D4DE4"/>
    <w:rsid w:val="005F00F2"/>
    <w:rsid w:val="005F40A4"/>
    <w:rsid w:val="00616FB0"/>
    <w:rsid w:val="00627237"/>
    <w:rsid w:val="006364C7"/>
    <w:rsid w:val="006457B4"/>
    <w:rsid w:val="006544EA"/>
    <w:rsid w:val="00675AF3"/>
    <w:rsid w:val="006878E5"/>
    <w:rsid w:val="006A42EC"/>
    <w:rsid w:val="006C0698"/>
    <w:rsid w:val="006C5494"/>
    <w:rsid w:val="006D0322"/>
    <w:rsid w:val="006E1F62"/>
    <w:rsid w:val="006E7A56"/>
    <w:rsid w:val="006F5EB3"/>
    <w:rsid w:val="006F7C77"/>
    <w:rsid w:val="00723178"/>
    <w:rsid w:val="00730130"/>
    <w:rsid w:val="00732B64"/>
    <w:rsid w:val="007414C5"/>
    <w:rsid w:val="00742564"/>
    <w:rsid w:val="00746412"/>
    <w:rsid w:val="00747A9A"/>
    <w:rsid w:val="00750B40"/>
    <w:rsid w:val="00762766"/>
    <w:rsid w:val="007708EB"/>
    <w:rsid w:val="00771B93"/>
    <w:rsid w:val="00787241"/>
    <w:rsid w:val="0079418D"/>
    <w:rsid w:val="007A28C0"/>
    <w:rsid w:val="007A5886"/>
    <w:rsid w:val="007C6E65"/>
    <w:rsid w:val="007D052D"/>
    <w:rsid w:val="007D5117"/>
    <w:rsid w:val="007E252F"/>
    <w:rsid w:val="007F2D15"/>
    <w:rsid w:val="008004D9"/>
    <w:rsid w:val="0081652C"/>
    <w:rsid w:val="00831104"/>
    <w:rsid w:val="008346C2"/>
    <w:rsid w:val="008447AC"/>
    <w:rsid w:val="00877093"/>
    <w:rsid w:val="00894547"/>
    <w:rsid w:val="0089702F"/>
    <w:rsid w:val="008A0274"/>
    <w:rsid w:val="008A304D"/>
    <w:rsid w:val="008A335E"/>
    <w:rsid w:val="008B139B"/>
    <w:rsid w:val="008B69F6"/>
    <w:rsid w:val="008C5CA9"/>
    <w:rsid w:val="008C757A"/>
    <w:rsid w:val="008D03F9"/>
    <w:rsid w:val="00906C1D"/>
    <w:rsid w:val="00907930"/>
    <w:rsid w:val="009305B4"/>
    <w:rsid w:val="009377B3"/>
    <w:rsid w:val="00937A8C"/>
    <w:rsid w:val="00942412"/>
    <w:rsid w:val="00957BFB"/>
    <w:rsid w:val="00974624"/>
    <w:rsid w:val="00982420"/>
    <w:rsid w:val="00983979"/>
    <w:rsid w:val="00985032"/>
    <w:rsid w:val="00996F44"/>
    <w:rsid w:val="0099702F"/>
    <w:rsid w:val="009A32D1"/>
    <w:rsid w:val="009B3190"/>
    <w:rsid w:val="009F76AF"/>
    <w:rsid w:val="00A0003F"/>
    <w:rsid w:val="00A06EE9"/>
    <w:rsid w:val="00A06FF5"/>
    <w:rsid w:val="00A0717D"/>
    <w:rsid w:val="00A0743D"/>
    <w:rsid w:val="00A14284"/>
    <w:rsid w:val="00A17E9B"/>
    <w:rsid w:val="00A30110"/>
    <w:rsid w:val="00A364B0"/>
    <w:rsid w:val="00A52366"/>
    <w:rsid w:val="00A52A06"/>
    <w:rsid w:val="00A721C0"/>
    <w:rsid w:val="00A732E4"/>
    <w:rsid w:val="00A86009"/>
    <w:rsid w:val="00A872DF"/>
    <w:rsid w:val="00A91FC2"/>
    <w:rsid w:val="00AB3608"/>
    <w:rsid w:val="00AC78F7"/>
    <w:rsid w:val="00AE35FE"/>
    <w:rsid w:val="00AF351D"/>
    <w:rsid w:val="00B0197D"/>
    <w:rsid w:val="00B06606"/>
    <w:rsid w:val="00B176E1"/>
    <w:rsid w:val="00B33F5B"/>
    <w:rsid w:val="00B363B2"/>
    <w:rsid w:val="00B36DFB"/>
    <w:rsid w:val="00B37425"/>
    <w:rsid w:val="00B40DDB"/>
    <w:rsid w:val="00B4442F"/>
    <w:rsid w:val="00B72C7D"/>
    <w:rsid w:val="00BA7876"/>
    <w:rsid w:val="00BF33D9"/>
    <w:rsid w:val="00C01898"/>
    <w:rsid w:val="00C30852"/>
    <w:rsid w:val="00C35062"/>
    <w:rsid w:val="00C43F0E"/>
    <w:rsid w:val="00C46FFC"/>
    <w:rsid w:val="00C672B0"/>
    <w:rsid w:val="00C747EC"/>
    <w:rsid w:val="00C8609A"/>
    <w:rsid w:val="00CB0D17"/>
    <w:rsid w:val="00CC1F79"/>
    <w:rsid w:val="00CC216E"/>
    <w:rsid w:val="00CC6A38"/>
    <w:rsid w:val="00CE0D93"/>
    <w:rsid w:val="00D13B13"/>
    <w:rsid w:val="00D1568D"/>
    <w:rsid w:val="00D17DD9"/>
    <w:rsid w:val="00D249E6"/>
    <w:rsid w:val="00D33865"/>
    <w:rsid w:val="00D4457B"/>
    <w:rsid w:val="00D45A6F"/>
    <w:rsid w:val="00D64295"/>
    <w:rsid w:val="00D6454C"/>
    <w:rsid w:val="00D83074"/>
    <w:rsid w:val="00D92063"/>
    <w:rsid w:val="00D93A50"/>
    <w:rsid w:val="00DA7306"/>
    <w:rsid w:val="00DC309C"/>
    <w:rsid w:val="00DD30A8"/>
    <w:rsid w:val="00DF61DB"/>
    <w:rsid w:val="00E009B0"/>
    <w:rsid w:val="00E32122"/>
    <w:rsid w:val="00E36DDB"/>
    <w:rsid w:val="00E42DB4"/>
    <w:rsid w:val="00E5608A"/>
    <w:rsid w:val="00E560AE"/>
    <w:rsid w:val="00E56733"/>
    <w:rsid w:val="00E6134C"/>
    <w:rsid w:val="00E75425"/>
    <w:rsid w:val="00E760CD"/>
    <w:rsid w:val="00E761D7"/>
    <w:rsid w:val="00E77EB8"/>
    <w:rsid w:val="00E869C7"/>
    <w:rsid w:val="00E871B1"/>
    <w:rsid w:val="00E902AC"/>
    <w:rsid w:val="00E908E1"/>
    <w:rsid w:val="00EA2547"/>
    <w:rsid w:val="00EA75F1"/>
    <w:rsid w:val="00EC1A05"/>
    <w:rsid w:val="00EC7409"/>
    <w:rsid w:val="00ED0BB7"/>
    <w:rsid w:val="00ED1F64"/>
    <w:rsid w:val="00EE6885"/>
    <w:rsid w:val="00F01071"/>
    <w:rsid w:val="00F039FB"/>
    <w:rsid w:val="00F11231"/>
    <w:rsid w:val="00F1137B"/>
    <w:rsid w:val="00F11BFE"/>
    <w:rsid w:val="00F16668"/>
    <w:rsid w:val="00F16E69"/>
    <w:rsid w:val="00F17401"/>
    <w:rsid w:val="00F20105"/>
    <w:rsid w:val="00F26563"/>
    <w:rsid w:val="00F26835"/>
    <w:rsid w:val="00F26C3D"/>
    <w:rsid w:val="00F33AB3"/>
    <w:rsid w:val="00F37F5E"/>
    <w:rsid w:val="00F5402A"/>
    <w:rsid w:val="00F70A94"/>
    <w:rsid w:val="00F7205F"/>
    <w:rsid w:val="00F744DC"/>
    <w:rsid w:val="00FA3B68"/>
    <w:rsid w:val="00FB0151"/>
    <w:rsid w:val="00FB07D2"/>
    <w:rsid w:val="00FC259D"/>
    <w:rsid w:val="00FC4F76"/>
    <w:rsid w:val="00FD2DD3"/>
    <w:rsid w:val="00FD4AB5"/>
    <w:rsid w:val="00FD63AD"/>
    <w:rsid w:val="00FF1800"/>
    <w:rsid w:val="00FF1AE9"/>
    <w:rsid w:val="00FF2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79F8479"/>
  <w15:chartTrackingRefBased/>
  <w15:docId w15:val="{0A5F3E08-2A30-40F6-9F89-DF28EC95B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Vrinda"/>
      <w:lang w:eastAsia="en-US" w:bidi="bn-BD"/>
    </w:rPr>
  </w:style>
  <w:style w:type="paragraph" w:styleId="Heading1">
    <w:name w:val="heading 1"/>
    <w:basedOn w:val="Normal"/>
    <w:next w:val="Normal"/>
    <w:qFormat/>
    <w:pPr>
      <w:keepNext/>
      <w:spacing w:line="480" w:lineRule="auto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bCs/>
      <w:sz w:val="22"/>
      <w:szCs w:val="22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4"/>
      <w:szCs w:val="24"/>
    </w:rPr>
  </w:style>
  <w:style w:type="paragraph" w:styleId="Title">
    <w:name w:val="Title"/>
    <w:basedOn w:val="Normal"/>
    <w:qFormat/>
    <w:pPr>
      <w:jc w:val="center"/>
    </w:pPr>
    <w:rPr>
      <w:b/>
      <w:bCs/>
      <w:sz w:val="32"/>
      <w:szCs w:val="32"/>
    </w:rPr>
  </w:style>
  <w:style w:type="paragraph" w:styleId="Subtitle">
    <w:name w:val="Subtitle"/>
    <w:basedOn w:val="Normal"/>
    <w:qFormat/>
    <w:pPr>
      <w:jc w:val="center"/>
    </w:pPr>
    <w:rPr>
      <w:b/>
      <w:bCs/>
      <w:sz w:val="44"/>
      <w:szCs w:val="44"/>
    </w:rPr>
  </w:style>
  <w:style w:type="paragraph" w:styleId="BodyText">
    <w:name w:val="Body Text"/>
    <w:basedOn w:val="Normal"/>
    <w:rPr>
      <w:sz w:val="22"/>
      <w:szCs w:val="22"/>
    </w:rPr>
  </w:style>
  <w:style w:type="character" w:styleId="CommentReference">
    <w:name w:val="annotation reference"/>
    <w:semiHidden/>
    <w:rsid w:val="008447AC"/>
    <w:rPr>
      <w:sz w:val="16"/>
      <w:szCs w:val="16"/>
    </w:rPr>
  </w:style>
  <w:style w:type="paragraph" w:styleId="CommentText">
    <w:name w:val="annotation text"/>
    <w:basedOn w:val="Normal"/>
    <w:semiHidden/>
    <w:rsid w:val="008447AC"/>
  </w:style>
  <w:style w:type="paragraph" w:styleId="CommentSubject">
    <w:name w:val="annotation subject"/>
    <w:basedOn w:val="CommentText"/>
    <w:next w:val="CommentText"/>
    <w:semiHidden/>
    <w:rsid w:val="008447AC"/>
    <w:rPr>
      <w:b/>
      <w:bCs/>
    </w:rPr>
  </w:style>
  <w:style w:type="paragraph" w:styleId="BalloonText">
    <w:name w:val="Balloon Text"/>
    <w:basedOn w:val="Normal"/>
    <w:semiHidden/>
    <w:rsid w:val="008447AC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8447AC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unhideWhenUsed/>
    <w:rsid w:val="00A52A06"/>
    <w:rPr>
      <w:color w:val="0000FF"/>
      <w:u w:val="single"/>
    </w:rPr>
  </w:style>
  <w:style w:type="table" w:styleId="TableGrid">
    <w:name w:val="Table Grid"/>
    <w:basedOn w:val="TableNormal"/>
    <w:uiPriority w:val="59"/>
    <w:rsid w:val="005B7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FF18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162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47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97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8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53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08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D1B09C-8A66-4C9C-9053-9C18A7BDAB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5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SU LIBRARY</vt:lpstr>
    </vt:vector>
  </TitlesOfParts>
  <Company>Grizli777</Company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SU LIBRARY</dc:title>
  <dc:subject/>
  <dc:creator>Lib Cafe</dc:creator>
  <cp:keywords/>
  <cp:lastModifiedBy>Md. Mubassir Ahsan</cp:lastModifiedBy>
  <cp:revision>4</cp:revision>
  <cp:lastPrinted>2025-03-03T05:53:00Z</cp:lastPrinted>
  <dcterms:created xsi:type="dcterms:W3CDTF">2025-03-03T08:28:00Z</dcterms:created>
  <dcterms:modified xsi:type="dcterms:W3CDTF">2025-03-04T08:37:00Z</dcterms:modified>
</cp:coreProperties>
</file>